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5436C" w:rsidRPr="00C5436C" w:rsidRDefault="00C5436C" w:rsidP="00C5436C">
      <w:r w:rsidRPr="00C5436C">
        <w:t>since one of the reviewers evaluates the work for a major revision, after the author's correction the manuscript should be sent for re-evaluation by this reviewer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F00F2" w:rsidRPr="0092476B" w:rsidRDefault="005E0DC4" w:rsidP="009344FF">
      <w:r w:rsidRPr="0092476B">
        <w:t xml:space="preserve">Prof. </w:t>
      </w:r>
      <w:proofErr w:type="spellStart"/>
      <w:r w:rsidRPr="0092476B">
        <w:t>Leslaw</w:t>
      </w:r>
      <w:proofErr w:type="spellEnd"/>
      <w:r w:rsidRPr="0092476B">
        <w:t xml:space="preserve"> </w:t>
      </w:r>
      <w:proofErr w:type="spellStart"/>
      <w:r w:rsidRPr="0092476B">
        <w:t>Juszczak</w:t>
      </w:r>
      <w:proofErr w:type="spellEnd"/>
      <w:r w:rsidRPr="0092476B">
        <w:t>, University of Agricu</w:t>
      </w:r>
      <w:bookmarkStart w:id="0" w:name="_GoBack"/>
      <w:bookmarkEnd w:id="0"/>
      <w:r w:rsidRPr="0092476B">
        <w:t>lture in Krakow, Poland</w:t>
      </w:r>
    </w:p>
    <w:sectPr w:rsidR="006F00F2" w:rsidRPr="009247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tjC3NDIzMzK1MDBU0lEKTi0uzszPAykwrAUAfs+ZYSwAAAA="/>
  </w:docVars>
  <w:rsids>
    <w:rsidRoot w:val="00A72896"/>
    <w:rsid w:val="002C0B2C"/>
    <w:rsid w:val="005E0DC4"/>
    <w:rsid w:val="006F00F2"/>
    <w:rsid w:val="007167B2"/>
    <w:rsid w:val="0092476B"/>
    <w:rsid w:val="009344FF"/>
    <w:rsid w:val="009F328F"/>
    <w:rsid w:val="00A72896"/>
    <w:rsid w:val="00C54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38C6E"/>
  <w15:docId w15:val="{4102D2C1-CA70-40F3-AB91-527D3A27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28T07:56:00Z</dcterms:modified>
</cp:coreProperties>
</file>